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53909F" w14:textId="5158B4B6" w:rsidR="00497872" w:rsidRDefault="00EF6BD4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72A8">
        <w:rPr>
          <w:rFonts w:ascii="Times New Roman" w:hAnsi="Times New Roman" w:cs="Times New Roman"/>
          <w:b/>
          <w:bCs/>
          <w:sz w:val="24"/>
          <w:szCs w:val="24"/>
        </w:rPr>
        <w:t>3.1.</w:t>
      </w:r>
      <w:r w:rsidR="00A3615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6A72A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619BB"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3CAF62AD" w:rsidR="004029C9" w:rsidRPr="004029C9" w:rsidRDefault="00A3615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6159">
              <w:rPr>
                <w:rFonts w:ascii="Times New Roman" w:hAnsi="Times New Roman" w:cs="Times New Roman"/>
                <w:sz w:val="24"/>
                <w:szCs w:val="24"/>
              </w:rPr>
              <w:t>3.1.4_Dean PG F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70B865AB" w:rsidR="004029C9" w:rsidRPr="004029C9" w:rsidRDefault="00A3615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6159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95002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K8FANsKyb8tAAAA"/>
  </w:docVars>
  <w:rsids>
    <w:rsidRoot w:val="00310373"/>
    <w:rsid w:val="00030681"/>
    <w:rsid w:val="000516A4"/>
    <w:rsid w:val="000B703D"/>
    <w:rsid w:val="00175818"/>
    <w:rsid w:val="001A2E36"/>
    <w:rsid w:val="00270783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A615D"/>
    <w:rsid w:val="007F22FB"/>
    <w:rsid w:val="008C459F"/>
    <w:rsid w:val="009175D4"/>
    <w:rsid w:val="009619BB"/>
    <w:rsid w:val="00A36159"/>
    <w:rsid w:val="00A66E13"/>
    <w:rsid w:val="00B121D2"/>
    <w:rsid w:val="00B96AD6"/>
    <w:rsid w:val="00B9713F"/>
    <w:rsid w:val="00BB2C24"/>
    <w:rsid w:val="00C10150"/>
    <w:rsid w:val="00C35124"/>
    <w:rsid w:val="00DB0EC6"/>
    <w:rsid w:val="00DE19E2"/>
    <w:rsid w:val="00DF36C5"/>
    <w:rsid w:val="00E47ACD"/>
    <w:rsid w:val="00EF6BD4"/>
    <w:rsid w:val="00F2541D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34</cp:revision>
  <dcterms:created xsi:type="dcterms:W3CDTF">2021-08-04T11:51:00Z</dcterms:created>
  <dcterms:modified xsi:type="dcterms:W3CDTF">2021-08-15T16:27:00Z</dcterms:modified>
</cp:coreProperties>
</file>